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1E72C" w14:textId="77777777" w:rsidR="007C24A8" w:rsidRDefault="007C24A8" w:rsidP="00695167"/>
    <w:p w14:paraId="36E9875E" w14:textId="77777777" w:rsidR="007C24A8" w:rsidRDefault="007C24A8" w:rsidP="00695167"/>
    <w:p w14:paraId="7D56A6D9" w14:textId="4C8C418A" w:rsidR="00FA7E15" w:rsidRPr="0008116C" w:rsidRDefault="00884F5C" w:rsidP="00FA7E15">
      <w:pPr>
        <w:pStyle w:val="NormalWeb"/>
        <w:ind w:firstLine="72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Assistant or Associate</w:t>
      </w:r>
      <w:r w:rsidR="001D1474" w:rsidRPr="0008116C">
        <w:rPr>
          <w:rFonts w:ascii="Times New Roman" w:hAnsi="Times New Roman"/>
          <w:b/>
          <w:sz w:val="28"/>
          <w:szCs w:val="28"/>
        </w:rPr>
        <w:t xml:space="preserve"> Professor of Psycholog</w:t>
      </w:r>
      <w:r w:rsidR="00FA7E15">
        <w:rPr>
          <w:rFonts w:ascii="Times New Roman" w:hAnsi="Times New Roman"/>
          <w:b/>
          <w:sz w:val="28"/>
          <w:szCs w:val="28"/>
        </w:rPr>
        <w:t>y</w:t>
      </w:r>
    </w:p>
    <w:p w14:paraId="659C1311" w14:textId="211DA09A" w:rsidR="008B7513" w:rsidRPr="008B7513" w:rsidRDefault="0008116C" w:rsidP="008B7513">
      <w:r>
        <w:t xml:space="preserve">The </w:t>
      </w:r>
      <w:r w:rsidR="007A2792">
        <w:t xml:space="preserve">School of Psychology, Counseling, and Family Therapy at </w:t>
      </w:r>
      <w:r>
        <w:t>Wheaton College</w:t>
      </w:r>
      <w:r w:rsidR="00884F5C">
        <w:t xml:space="preserve"> (IL)</w:t>
      </w:r>
      <w:r w:rsidR="007A2792">
        <w:t xml:space="preserve"> invites applications for a</w:t>
      </w:r>
      <w:r w:rsidR="00F531AD">
        <w:t>n</w:t>
      </w:r>
      <w:r w:rsidR="007A2792">
        <w:t xml:space="preserve"> </w:t>
      </w:r>
      <w:r w:rsidR="00F531AD">
        <w:t xml:space="preserve">open-rank, </w:t>
      </w:r>
      <w:r w:rsidR="007A2792">
        <w:t xml:space="preserve">tenure-track faculty position in our undergraduate psychology program to begin </w:t>
      </w:r>
      <w:proofErr w:type="gramStart"/>
      <w:r w:rsidR="007A2792">
        <w:t>Fall</w:t>
      </w:r>
      <w:proofErr w:type="gramEnd"/>
      <w:r w:rsidR="007A2792">
        <w:t xml:space="preserve"> 2020. </w:t>
      </w:r>
      <w:r w:rsidR="007712E1">
        <w:t>W</w:t>
      </w:r>
      <w:r w:rsidR="00B01069">
        <w:t>e seek</w:t>
      </w:r>
      <w:r w:rsidR="007A2792">
        <w:t xml:space="preserve"> candidates with demonstrated strengths in teaching and scholarship</w:t>
      </w:r>
      <w:r w:rsidR="007712E1">
        <w:t>.</w:t>
      </w:r>
      <w:r w:rsidR="007A2792">
        <w:t xml:space="preserve"> </w:t>
      </w:r>
      <w:r w:rsidR="007712E1" w:rsidRPr="007712E1">
        <w:t>A doctoral degree</w:t>
      </w:r>
      <w:r w:rsidR="008B7513">
        <w:t xml:space="preserve"> in psychology</w:t>
      </w:r>
      <w:r w:rsidR="007712E1" w:rsidRPr="007712E1">
        <w:t xml:space="preserve"> is required</w:t>
      </w:r>
      <w:r w:rsidR="007712E1">
        <w:t xml:space="preserve">; area of specialization open. </w:t>
      </w:r>
      <w:r w:rsidR="008B7513" w:rsidRPr="008B7513">
        <w:t xml:space="preserve">Wheaton College is committed to cultivating a diverse community of students, faculty and staff. </w:t>
      </w:r>
      <w:r w:rsidR="00CB3CF6">
        <w:t>W</w:t>
      </w:r>
      <w:r w:rsidR="008B7513" w:rsidRPr="008B7513">
        <w:t>e encourage applications from underrepresented groups</w:t>
      </w:r>
      <w:r w:rsidR="00CB3CF6">
        <w:t xml:space="preserve"> </w:t>
      </w:r>
      <w:r w:rsidR="008B7513" w:rsidRPr="008B7513">
        <w:t>in higher education</w:t>
      </w:r>
      <w:r w:rsidR="00CB3CF6">
        <w:t xml:space="preserve"> </w:t>
      </w:r>
      <w:r w:rsidR="008B7513" w:rsidRPr="008B7513">
        <w:t xml:space="preserve">to foster a more inclusive classroom and work environment. </w:t>
      </w:r>
    </w:p>
    <w:p w14:paraId="70A8DE89" w14:textId="3C8D0684" w:rsidR="0008116C" w:rsidRDefault="0008116C" w:rsidP="0008116C"/>
    <w:p w14:paraId="2BC8D20B" w14:textId="54A645D9" w:rsidR="0008116C" w:rsidRDefault="00F531AD" w:rsidP="00EE3519">
      <w:r>
        <w:t xml:space="preserve">Please send a letter of interest along </w:t>
      </w:r>
      <w:proofErr w:type="gramStart"/>
      <w:r>
        <w:t>with a</w:t>
      </w:r>
      <w:proofErr w:type="gramEnd"/>
      <w:r>
        <w:t xml:space="preserve"> curriculum vitae by email to Terri Watson, Dean, School of Psychology, Counseling, and Family Therapy, at Terri.Watson@wheaton.edu. An application </w:t>
      </w:r>
      <w:proofErr w:type="gramStart"/>
      <w:r>
        <w:t>will be sent</w:t>
      </w:r>
      <w:proofErr w:type="gramEnd"/>
      <w:r>
        <w:t xml:space="preserve"> to promising candidates. Review of applications will begin in October 2019 and continue until the position </w:t>
      </w:r>
      <w:proofErr w:type="gramStart"/>
      <w:r>
        <w:t>is filled</w:t>
      </w:r>
      <w:proofErr w:type="gramEnd"/>
      <w:r>
        <w:t>.</w:t>
      </w:r>
    </w:p>
    <w:p w14:paraId="38A3F5DB" w14:textId="20B9C7EF" w:rsidR="003553F0" w:rsidRDefault="003553F0" w:rsidP="0008116C"/>
    <w:p w14:paraId="7A9CA006" w14:textId="0365D6C4" w:rsidR="00884F5C" w:rsidRDefault="00884F5C" w:rsidP="00884F5C">
      <w:r>
        <w:t xml:space="preserve">Wheaton College is an evangelical Protestant Christian liberal arts college whose faculty and staff affirm a Statement of Faith and adhere to lifestyle expectations of the Wheaton College Community Covenant. Wheaton is an equal opportunity employer committed to recruiting and retaining a diverse and talented workforce and student body.  We encourage the expression of multiple perspectives within a Christian worldview, inside and outside the classroom.  For more </w:t>
      </w:r>
      <w:bookmarkStart w:id="0" w:name="_GoBack"/>
      <w:bookmarkEnd w:id="0"/>
      <w:r>
        <w:t xml:space="preserve">information about Wheaton </w:t>
      </w:r>
      <w:proofErr w:type="gramStart"/>
      <w:r>
        <w:t>College</w:t>
      </w:r>
      <w:proofErr w:type="gramEnd"/>
      <w:r>
        <w:t xml:space="preserve"> visit www.wheaton.edu.</w:t>
      </w:r>
    </w:p>
    <w:p w14:paraId="65B40003" w14:textId="77777777" w:rsidR="00884F5C" w:rsidRDefault="00884F5C" w:rsidP="00884F5C">
      <w:r>
        <w:t xml:space="preserve"> </w:t>
      </w:r>
    </w:p>
    <w:p w14:paraId="7B8F6C54" w14:textId="0ED0C32D" w:rsidR="00CB3CF6" w:rsidRDefault="00884F5C" w:rsidP="00AE6C99">
      <w:r>
        <w:t xml:space="preserve">Additionally, Wheaton College aspires to provide a physically safe environment for students, </w:t>
      </w:r>
      <w:proofErr w:type="gramStart"/>
      <w:r>
        <w:t>staff</w:t>
      </w:r>
      <w:proofErr w:type="gramEnd"/>
      <w:r>
        <w:t xml:space="preserve">, and faculty to learn and work. In support of this objective, the College requires background checks for final candidates, after an employment offer </w:t>
      </w:r>
      <w:proofErr w:type="gramStart"/>
      <w:r>
        <w:t>is extended</w:t>
      </w:r>
      <w:proofErr w:type="gramEnd"/>
      <w:r>
        <w:t>.  Employment is contingent upon successful completion of a background check.</w:t>
      </w:r>
    </w:p>
    <w:sectPr w:rsidR="00CB3CF6" w:rsidSect="0073412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4412ED"/>
    <w:multiLevelType w:val="hybridMultilevel"/>
    <w:tmpl w:val="A5BA3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Nbe0tDA2NDO0MDRX0lEKTi0uzszPAykwrAUAlLjgXywAAAA="/>
  </w:docVars>
  <w:rsids>
    <w:rsidRoot w:val="003553F0"/>
    <w:rsid w:val="00002526"/>
    <w:rsid w:val="000221D3"/>
    <w:rsid w:val="000416EC"/>
    <w:rsid w:val="00063DF2"/>
    <w:rsid w:val="0008116C"/>
    <w:rsid w:val="00110360"/>
    <w:rsid w:val="0013151A"/>
    <w:rsid w:val="0014498C"/>
    <w:rsid w:val="00154C9A"/>
    <w:rsid w:val="001A741E"/>
    <w:rsid w:val="001C1FD4"/>
    <w:rsid w:val="001D1474"/>
    <w:rsid w:val="001D3CBC"/>
    <w:rsid w:val="001E1FEB"/>
    <w:rsid w:val="00245C4E"/>
    <w:rsid w:val="0028053B"/>
    <w:rsid w:val="002979BE"/>
    <w:rsid w:val="00354767"/>
    <w:rsid w:val="003553F0"/>
    <w:rsid w:val="003E457F"/>
    <w:rsid w:val="00443741"/>
    <w:rsid w:val="00491CB6"/>
    <w:rsid w:val="004A0F65"/>
    <w:rsid w:val="004F6F0D"/>
    <w:rsid w:val="00540C4B"/>
    <w:rsid w:val="005A47E7"/>
    <w:rsid w:val="005B7E4A"/>
    <w:rsid w:val="0062582D"/>
    <w:rsid w:val="00682FF9"/>
    <w:rsid w:val="00695167"/>
    <w:rsid w:val="006E7F6D"/>
    <w:rsid w:val="00734125"/>
    <w:rsid w:val="007712E1"/>
    <w:rsid w:val="007968FD"/>
    <w:rsid w:val="007A2792"/>
    <w:rsid w:val="007B041D"/>
    <w:rsid w:val="007C24A8"/>
    <w:rsid w:val="007C2BED"/>
    <w:rsid w:val="007D12EA"/>
    <w:rsid w:val="00870A93"/>
    <w:rsid w:val="00883A3D"/>
    <w:rsid w:val="00884F5C"/>
    <w:rsid w:val="008B7513"/>
    <w:rsid w:val="008D43DF"/>
    <w:rsid w:val="008F0450"/>
    <w:rsid w:val="00901CA1"/>
    <w:rsid w:val="00990514"/>
    <w:rsid w:val="00A4398D"/>
    <w:rsid w:val="00AB4951"/>
    <w:rsid w:val="00AE6C99"/>
    <w:rsid w:val="00B01069"/>
    <w:rsid w:val="00B53327"/>
    <w:rsid w:val="00BB0BD1"/>
    <w:rsid w:val="00BC6273"/>
    <w:rsid w:val="00BD7DE8"/>
    <w:rsid w:val="00BE7B29"/>
    <w:rsid w:val="00C4108B"/>
    <w:rsid w:val="00CB3CF6"/>
    <w:rsid w:val="00CC3184"/>
    <w:rsid w:val="00CC3ED8"/>
    <w:rsid w:val="00CD0956"/>
    <w:rsid w:val="00CF5AE3"/>
    <w:rsid w:val="00D705B9"/>
    <w:rsid w:val="00D82A37"/>
    <w:rsid w:val="00DB1F8E"/>
    <w:rsid w:val="00DB6A0F"/>
    <w:rsid w:val="00E15B26"/>
    <w:rsid w:val="00E43A1D"/>
    <w:rsid w:val="00EE3519"/>
    <w:rsid w:val="00EF4726"/>
    <w:rsid w:val="00F531AD"/>
    <w:rsid w:val="00F60119"/>
    <w:rsid w:val="00FA7E15"/>
    <w:rsid w:val="00FD7B8D"/>
    <w:rsid w:val="00FF09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1E5546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3F0"/>
    <w:rPr>
      <w:rFonts w:eastAsia="Cambria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051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695167"/>
  </w:style>
  <w:style w:type="character" w:customStyle="1" w:styleId="aqj">
    <w:name w:val="aqj"/>
    <w:basedOn w:val="DefaultParagraphFont"/>
    <w:rsid w:val="00BC6273"/>
  </w:style>
  <w:style w:type="paragraph" w:styleId="NormalWeb">
    <w:name w:val="Normal (Web)"/>
    <w:basedOn w:val="Normal"/>
    <w:uiPriority w:val="99"/>
    <w:unhideWhenUsed/>
    <w:rsid w:val="001D1474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D14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1474"/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1474"/>
    <w:rPr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9051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bti-tips">
    <w:name w:val="bti-tips"/>
    <w:basedOn w:val="DefaultParagraphFont"/>
    <w:rsid w:val="0014498C"/>
  </w:style>
  <w:style w:type="character" w:styleId="Hyperlink">
    <w:name w:val="Hyperlink"/>
    <w:basedOn w:val="DefaultParagraphFont"/>
    <w:uiPriority w:val="99"/>
    <w:unhideWhenUsed/>
    <w:rsid w:val="00C4108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5C4E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4C9A"/>
    <w:rPr>
      <w:rFonts w:eastAsia="Cambr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4C9A"/>
    <w:rPr>
      <w:rFonts w:eastAsia="Cambria"/>
      <w:b/>
      <w:bCs/>
      <w:lang w:eastAsia="en-US"/>
    </w:rPr>
  </w:style>
  <w:style w:type="paragraph" w:styleId="Revision">
    <w:name w:val="Revision"/>
    <w:hidden/>
    <w:uiPriority w:val="99"/>
    <w:semiHidden/>
    <w:rsid w:val="00154C9A"/>
    <w:rPr>
      <w:rFonts w:eastAsia="Cambria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4C9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C9A"/>
    <w:rPr>
      <w:rFonts w:eastAsia="Cambria"/>
      <w:sz w:val="18"/>
      <w:szCs w:val="18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3C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39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eaton College</Company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eaton College Employee</dc:creator>
  <cp:lastModifiedBy>Maggie Laya</cp:lastModifiedBy>
  <cp:revision>2</cp:revision>
  <cp:lastPrinted>2019-08-13T14:43:00Z</cp:lastPrinted>
  <dcterms:created xsi:type="dcterms:W3CDTF">2019-09-03T03:30:00Z</dcterms:created>
  <dcterms:modified xsi:type="dcterms:W3CDTF">2019-09-03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